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E5AA2B" w14:textId="3967BFA3" w:rsidR="00550D81" w:rsidRPr="00550D81" w:rsidRDefault="00AC4D00" w:rsidP="00550D81">
      <w:pPr>
        <w:rPr>
          <w:sz w:val="44"/>
          <w:szCs w:val="44"/>
        </w:rPr>
      </w:pPr>
      <w:r>
        <w:rPr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C2FABDA" wp14:editId="2BE0A9A8">
                <wp:simplePos x="0" y="0"/>
                <wp:positionH relativeFrom="margin">
                  <wp:posOffset>152400</wp:posOffset>
                </wp:positionH>
                <wp:positionV relativeFrom="paragraph">
                  <wp:posOffset>-320040</wp:posOffset>
                </wp:positionV>
                <wp:extent cx="5669280" cy="7620"/>
                <wp:effectExtent l="0" t="0" r="26670" b="3048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69280" cy="762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C54E5B3" id="Straight Connector 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2pt,-25.2pt" to="458.4pt,-2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550D81">
        <w:rPr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284E2F5" wp14:editId="562AB051">
                <wp:simplePos x="0" y="0"/>
                <wp:positionH relativeFrom="margin">
                  <wp:align>left</wp:align>
                </wp:positionH>
                <wp:positionV relativeFrom="paragraph">
                  <wp:posOffset>396240</wp:posOffset>
                </wp:positionV>
                <wp:extent cx="5669280" cy="7620"/>
                <wp:effectExtent l="0" t="0" r="26670" b="3048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69280" cy="762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4134320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31.2pt" to="446.4pt,3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550D81" w:rsidRPr="00550D81">
        <w:rPr>
          <w:sz w:val="44"/>
          <w:szCs w:val="44"/>
        </w:rPr>
        <w:t>Portfolio Project - Data cleaning using SQL Server</w:t>
      </w:r>
    </w:p>
    <w:p w14:paraId="7BBE1806" w14:textId="4183ED92" w:rsidR="00550D81" w:rsidRPr="00550D81" w:rsidRDefault="00550D81" w:rsidP="00550D81">
      <w:r w:rsidRPr="00550D81">
        <w:t>This is a SQL portfolio project for data cleaning using sql server for a dataset - NashvilleHousing.</w:t>
      </w:r>
      <w:r w:rsidR="00AC4D00" w:rsidRPr="00AC4D00">
        <w:rPr>
          <w:noProof/>
          <w:sz w:val="44"/>
          <w:szCs w:val="44"/>
        </w:rPr>
        <w:t xml:space="preserve"> </w:t>
      </w:r>
    </w:p>
    <w:p w14:paraId="46AC874E" w14:textId="33AFA62A" w:rsidR="00550D81" w:rsidRPr="00550D81" w:rsidRDefault="00550D81" w:rsidP="00550D81">
      <w:r w:rsidRPr="00550D81">
        <w:t>Data cleaning procedure includes these below mentioned functions -</w:t>
      </w:r>
    </w:p>
    <w:p w14:paraId="63CF8F2E" w14:textId="651851C0" w:rsidR="00550D81" w:rsidRPr="00550D81" w:rsidRDefault="00550D81" w:rsidP="00550D81">
      <w:r w:rsidRPr="00550D81">
        <w:t>CONVERT()</w:t>
      </w:r>
    </w:p>
    <w:p w14:paraId="2CB4BB5E" w14:textId="1E60D6E4" w:rsidR="00550D81" w:rsidRPr="00550D81" w:rsidRDefault="00550D81" w:rsidP="00550D81">
      <w:r w:rsidRPr="00550D81">
        <w:t>ISNULL()</w:t>
      </w:r>
    </w:p>
    <w:p w14:paraId="2C84CEF4" w14:textId="035D9C6F" w:rsidR="00550D81" w:rsidRPr="00550D81" w:rsidRDefault="00550D81" w:rsidP="00550D81">
      <w:r w:rsidRPr="00550D81">
        <w:t>CASE WHEN</w:t>
      </w:r>
    </w:p>
    <w:p w14:paraId="7E043D41" w14:textId="03F2DFB6" w:rsidR="00550D81" w:rsidRPr="00550D81" w:rsidRDefault="00550D81" w:rsidP="00550D81">
      <w:r w:rsidRPr="00550D81">
        <w:t>SUBSTRING()</w:t>
      </w:r>
    </w:p>
    <w:p w14:paraId="03AEE5EC" w14:textId="501E9C76" w:rsidR="00550D81" w:rsidRPr="00550D81" w:rsidRDefault="00550D81" w:rsidP="00550D81">
      <w:r w:rsidRPr="00550D81">
        <w:t>CHARINDEX()</w:t>
      </w:r>
    </w:p>
    <w:p w14:paraId="67B73339" w14:textId="3685D0BC" w:rsidR="00550D81" w:rsidRPr="00550D81" w:rsidRDefault="00550D81" w:rsidP="00550D81">
      <w:r w:rsidRPr="00550D81">
        <w:t>PARSENAME()</w:t>
      </w:r>
    </w:p>
    <w:p w14:paraId="7A34FD27" w14:textId="21DEA27D" w:rsidR="00550D81" w:rsidRPr="00550D81" w:rsidRDefault="00550D81" w:rsidP="00550D81">
      <w:r w:rsidRPr="00550D81">
        <w:t>REPLACE()</w:t>
      </w:r>
    </w:p>
    <w:p w14:paraId="5DE0AD23" w14:textId="65C97A06" w:rsidR="00550D81" w:rsidRDefault="00550D81" w:rsidP="00550D81">
      <w:r w:rsidRPr="00550D81">
        <w:t>CTEs - Row_Number()</w:t>
      </w:r>
    </w:p>
    <w:p w14:paraId="51824541" w14:textId="7D5B2592" w:rsidR="00550D81" w:rsidRPr="00550D81" w:rsidRDefault="00AC4D00" w:rsidP="00550D81">
      <w:r>
        <w:rPr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FA5EF61" wp14:editId="25A34856">
                <wp:simplePos x="0" y="0"/>
                <wp:positionH relativeFrom="margin">
                  <wp:posOffset>-106680</wp:posOffset>
                </wp:positionH>
                <wp:positionV relativeFrom="paragraph">
                  <wp:posOffset>111125</wp:posOffset>
                </wp:positionV>
                <wp:extent cx="5669280" cy="7620"/>
                <wp:effectExtent l="0" t="0" r="26670" b="3048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69280" cy="762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CD6DDA" id="Straight Connector 3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8.4pt,8.75pt" to="438pt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0F5F0E2E" w14:textId="6546283B" w:rsidR="00550D81" w:rsidRPr="00550D81" w:rsidRDefault="00550D81" w:rsidP="00550D81">
      <w:pPr>
        <w:rPr>
          <w:lang w:val="en-US"/>
        </w:rPr>
      </w:pPr>
      <w:r w:rsidRPr="00550D81">
        <w:t>Data Cleaning tasks for this dataset</w:t>
      </w:r>
      <w:r>
        <w:rPr>
          <w:lang w:val="en-US"/>
        </w:rPr>
        <w:t>:</w:t>
      </w:r>
    </w:p>
    <w:p w14:paraId="41DF2CD2" w14:textId="77777777" w:rsidR="00550D81" w:rsidRDefault="00550D81" w:rsidP="00E113FC">
      <w:pPr>
        <w:pStyle w:val="ListParagraph"/>
        <w:numPr>
          <w:ilvl w:val="0"/>
          <w:numId w:val="4"/>
        </w:numPr>
      </w:pPr>
      <w:r w:rsidRPr="00550D81">
        <w:t>Standardize date format for SaleDate column</w:t>
      </w:r>
    </w:p>
    <w:p w14:paraId="29C6552D" w14:textId="77777777" w:rsidR="00550D81" w:rsidRDefault="00550D81" w:rsidP="00201B0A">
      <w:pPr>
        <w:pStyle w:val="ListParagraph"/>
        <w:numPr>
          <w:ilvl w:val="0"/>
          <w:numId w:val="4"/>
        </w:numPr>
      </w:pPr>
      <w:r w:rsidRPr="00550D81">
        <w:t>Populate Property address data for NULL Values</w:t>
      </w:r>
    </w:p>
    <w:p w14:paraId="15B824FE" w14:textId="77777777" w:rsidR="00550D81" w:rsidRDefault="00550D81" w:rsidP="00237602">
      <w:pPr>
        <w:pStyle w:val="ListParagraph"/>
        <w:numPr>
          <w:ilvl w:val="0"/>
          <w:numId w:val="4"/>
        </w:numPr>
      </w:pPr>
      <w:r w:rsidRPr="00550D81">
        <w:t>Breaking out Property and Owner address into individual columns (Address, sity ,state)</w:t>
      </w:r>
    </w:p>
    <w:p w14:paraId="4855E943" w14:textId="77777777" w:rsidR="00550D81" w:rsidRDefault="00550D81" w:rsidP="00B835CB">
      <w:pPr>
        <w:pStyle w:val="ListParagraph"/>
        <w:numPr>
          <w:ilvl w:val="0"/>
          <w:numId w:val="4"/>
        </w:numPr>
      </w:pPr>
      <w:r w:rsidRPr="00550D81">
        <w:t>Change Y and N to Yes and No in "Sold as Vacant" field</w:t>
      </w:r>
    </w:p>
    <w:p w14:paraId="21D50F35" w14:textId="77777777" w:rsidR="00550D81" w:rsidRDefault="00550D81" w:rsidP="00032D8A">
      <w:pPr>
        <w:pStyle w:val="ListParagraph"/>
        <w:numPr>
          <w:ilvl w:val="0"/>
          <w:numId w:val="4"/>
        </w:numPr>
      </w:pPr>
      <w:r w:rsidRPr="00550D81">
        <w:t>Remove Duplicates</w:t>
      </w:r>
    </w:p>
    <w:p w14:paraId="201B99FD" w14:textId="651CEDA0" w:rsidR="00550D81" w:rsidRPr="00550D81" w:rsidRDefault="00550D81" w:rsidP="00032D8A">
      <w:pPr>
        <w:pStyle w:val="ListParagraph"/>
        <w:numPr>
          <w:ilvl w:val="0"/>
          <w:numId w:val="4"/>
        </w:numPr>
      </w:pPr>
      <w:r w:rsidRPr="00550D81">
        <w:t>Delete Unused Columns</w:t>
      </w:r>
    </w:p>
    <w:p w14:paraId="5DEF4292" w14:textId="1F470117" w:rsidR="00550D81" w:rsidRPr="00550D81" w:rsidRDefault="00550D81" w:rsidP="00550D81">
      <w:pPr>
        <w:rPr>
          <w:lang w:val="en-US"/>
        </w:rPr>
      </w:pPr>
      <w:r w:rsidRPr="00550D81">
        <w:t>Tools used</w:t>
      </w:r>
      <w:r>
        <w:rPr>
          <w:lang w:val="en-US"/>
        </w:rPr>
        <w:t>:</w:t>
      </w:r>
    </w:p>
    <w:p w14:paraId="3ED9B5B4" w14:textId="77777777" w:rsidR="00550D81" w:rsidRPr="00550D81" w:rsidRDefault="00550D81" w:rsidP="00550D81">
      <w:r w:rsidRPr="00550D81">
        <w:t>SQL Server Management Studio.</w:t>
      </w:r>
    </w:p>
    <w:p w14:paraId="411C8BFD" w14:textId="77777777" w:rsidR="00550D81" w:rsidRPr="00550D81" w:rsidRDefault="00550D81" w:rsidP="00550D81">
      <w:r w:rsidRPr="00550D81">
        <w:t>SQL Server import Export tool.</w:t>
      </w:r>
    </w:p>
    <w:p w14:paraId="0C2ADD97" w14:textId="77777777" w:rsidR="00E16B32" w:rsidRPr="00550D81" w:rsidRDefault="00E16B32" w:rsidP="00550D81"/>
    <w:sectPr w:rsidR="00E16B32" w:rsidRPr="00550D8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D66528"/>
    <w:multiLevelType w:val="multilevel"/>
    <w:tmpl w:val="F956E9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56F4D4B"/>
    <w:multiLevelType w:val="multilevel"/>
    <w:tmpl w:val="D9FC20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D7A2D87"/>
    <w:multiLevelType w:val="multilevel"/>
    <w:tmpl w:val="BBC64A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6D463AF"/>
    <w:multiLevelType w:val="hybridMultilevel"/>
    <w:tmpl w:val="AB4C04CE"/>
    <w:lvl w:ilvl="0" w:tplc="AA8AFCD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4010743">
    <w:abstractNumId w:val="0"/>
  </w:num>
  <w:num w:numId="2" w16cid:durableId="1969167379">
    <w:abstractNumId w:val="2"/>
  </w:num>
  <w:num w:numId="3" w16cid:durableId="790517086">
    <w:abstractNumId w:val="1"/>
  </w:num>
  <w:num w:numId="4" w16cid:durableId="213289418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1tbC0NDe3NDQwMjRU0lEKTi0uzszPAykwrAUAjCaUpiwAAAA="/>
  </w:docVars>
  <w:rsids>
    <w:rsidRoot w:val="00550D81"/>
    <w:rsid w:val="00086E4F"/>
    <w:rsid w:val="004517DE"/>
    <w:rsid w:val="00550D81"/>
    <w:rsid w:val="005A768A"/>
    <w:rsid w:val="005F0C8B"/>
    <w:rsid w:val="00AC4D00"/>
    <w:rsid w:val="00CD1B6D"/>
    <w:rsid w:val="00E16B32"/>
    <w:rsid w:val="00EF3EC8"/>
    <w:rsid w:val="00F15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42C003"/>
  <w15:chartTrackingRefBased/>
  <w15:docId w15:val="{0ABD6802-49B2-496B-AAC7-F3F75B19D1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1B6D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86E4F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A768A"/>
    <w:pPr>
      <w:keepNext/>
      <w:keepLines/>
      <w:shd w:val="clear" w:color="auto" w:fill="FFFFFF"/>
      <w:spacing w:after="240"/>
      <w:outlineLvl w:val="1"/>
    </w:pPr>
    <w:rPr>
      <w:rFonts w:eastAsiaTheme="majorEastAsia" w:cstheme="majorBidi"/>
      <w:b/>
      <w:bCs/>
      <w:color w:val="1F1F1F"/>
      <w:spacing w:val="-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86E4F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A768A"/>
    <w:rPr>
      <w:rFonts w:ascii="Times New Roman" w:eastAsiaTheme="majorEastAsia" w:hAnsi="Times New Roman" w:cstheme="majorBidi"/>
      <w:b/>
      <w:bCs/>
      <w:color w:val="1F1F1F"/>
      <w:spacing w:val="-2"/>
      <w:sz w:val="24"/>
      <w:szCs w:val="26"/>
      <w:shd w:val="clear" w:color="auto" w:fill="FFFFFF"/>
    </w:rPr>
  </w:style>
  <w:style w:type="paragraph" w:styleId="NormalWeb">
    <w:name w:val="Normal (Web)"/>
    <w:basedOn w:val="Normal"/>
    <w:uiPriority w:val="99"/>
    <w:semiHidden/>
    <w:unhideWhenUsed/>
    <w:rsid w:val="00550D81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/>
    </w:rPr>
  </w:style>
  <w:style w:type="paragraph" w:styleId="ListParagraph">
    <w:name w:val="List Paragraph"/>
    <w:basedOn w:val="Normal"/>
    <w:uiPriority w:val="34"/>
    <w:qFormat/>
    <w:rsid w:val="00550D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460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05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usola olagunju</dc:creator>
  <cp:keywords/>
  <dc:description/>
  <cp:lastModifiedBy>olusola olagunju</cp:lastModifiedBy>
  <cp:revision>1</cp:revision>
  <dcterms:created xsi:type="dcterms:W3CDTF">2022-07-06T05:29:00Z</dcterms:created>
  <dcterms:modified xsi:type="dcterms:W3CDTF">2022-07-06T05:38:00Z</dcterms:modified>
</cp:coreProperties>
</file>